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2.png" ContentType="image/png"/>
  <Override PartName="/word/media/rId34.gif" ContentType="image/gif"/>
  <Override PartName="/word/media/rId35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-animated-gif-and-video"/>
      <w:bookmarkEnd w:id="33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6" w:name="insert-test-with-some-footnotes"/>
      <w:bookmarkEnd w:id="36"/>
      <w:r>
        <w:t xml:space="preserve">Insert tes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'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'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64fa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143e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ae48f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1191e22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361c888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elinda K. Higgins, PhD.</dc:creator>
  <dcterms:created xsi:type="dcterms:W3CDTF">2017-10-30T18:56:20Z</dcterms:created>
  <dcterms:modified xsi:type="dcterms:W3CDTF">2017-10-30T18:56:20Z</dcterms:modified>
</cp:coreProperties>
</file>